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иберполигон</w:t>
      </w:r>
      <w:r>
        <w:t xml:space="preserve"> </w:t>
      </w:r>
      <w:r>
        <w:t xml:space="preserve">захват</w:t>
      </w:r>
      <w:r>
        <w:t xml:space="preserve"> </w:t>
      </w:r>
      <w:r>
        <w:t xml:space="preserve">почтового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Выполнили</w:t>
      </w:r>
      <w:r>
        <w:t xml:space="preserve"> </w:t>
      </w:r>
      <w:r>
        <w:t xml:space="preserve">Студенты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БИбд-02-22.</w:t>
      </w:r>
      <w:r>
        <w:t xml:space="preserve"> </w:t>
      </w:r>
      <w:r>
        <w:t xml:space="preserve">Щербака</w:t>
      </w:r>
      <w:r>
        <w:t xml:space="preserve"> </w:t>
      </w:r>
      <w:r>
        <w:t xml:space="preserve">В.В.,</w:t>
      </w:r>
      <w:r>
        <w:t xml:space="preserve"> </w:t>
      </w:r>
      <w:r>
        <w:t xml:space="preserve">Захаренко</w:t>
      </w:r>
      <w:r>
        <w:t xml:space="preserve"> </w:t>
      </w:r>
      <w:r>
        <w:t xml:space="preserve">А.В.,</w:t>
      </w:r>
      <w:r>
        <w:t xml:space="preserve"> </w:t>
      </w:r>
      <w:r>
        <w:t xml:space="preserve">Кроитору</w:t>
      </w:r>
      <w:r>
        <w:t xml:space="preserve"> </w:t>
      </w:r>
      <w:r>
        <w:t xml:space="preserve">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тестирование на проникновение в рамках киберполигона, выявить уязвимости в инфраструктуре, получить несанкционированный доступ к системе и захватить флаг, используя инструменты сканирования и эксплуат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сканировать подсеть (195.239.174.0/24) и выявить открытые порты.</w:t>
      </w:r>
    </w:p>
    <w:p>
      <w:pPr>
        <w:numPr>
          <w:ilvl w:val="0"/>
          <w:numId w:val="1001"/>
        </w:numPr>
        <w:pStyle w:val="Compact"/>
      </w:pPr>
      <w:r>
        <w:t xml:space="preserve">Определить сервисы, работающие на найденных портах.</w:t>
      </w:r>
    </w:p>
    <w:p>
      <w:pPr>
        <w:numPr>
          <w:ilvl w:val="0"/>
          <w:numId w:val="1001"/>
        </w:numPr>
        <w:pStyle w:val="Compact"/>
      </w:pPr>
      <w:r>
        <w:t xml:space="preserve">Использовать Metasploit для поиска возможных атак.</w:t>
      </w:r>
    </w:p>
    <w:p>
      <w:pPr>
        <w:numPr>
          <w:ilvl w:val="0"/>
          <w:numId w:val="1001"/>
        </w:numPr>
        <w:pStyle w:val="Compact"/>
      </w:pPr>
      <w:r>
        <w:t xml:space="preserve">Эксплуатировать уязвимость CVE-2021-34473 (ProxyShell) для получения удаленного доступа.</w:t>
      </w:r>
    </w:p>
    <w:p>
      <w:pPr>
        <w:numPr>
          <w:ilvl w:val="0"/>
          <w:numId w:val="1001"/>
        </w:numPr>
        <w:pStyle w:val="Compact"/>
      </w:pPr>
      <w:r>
        <w:t xml:space="preserve">Получить флаг, доказывающий успешную эксплуатац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овременном мире кибербезопасность играет ключевую роль в защите информационных систем от атак злоумышленников. В связи с растущим числом кибератак и постоянным развитием методов взлома, организации уделяют особое внимание выявлению уязвимостей в своих сетях. Одним из эффективных способов проверки безопасности является тестирование на проникновение (penetration testing, pentest) – процесс, при котором специалисты моделируют действия потенциального злоумышленника для выявления слабых мест в системе.</w:t>
      </w:r>
      <w:r>
        <w:t xml:space="preserve"> </w:t>
      </w:r>
      <w:r>
        <w:t xml:space="preserve">Одним из инструментов для проведения таких тестов является киберполигон – специализированная среда, имитирующая реальную IT-инфраструктуру, где исследуются способы защиты и атаки на системы. Киберполигоны позволяют безопасно анализировать уязвимости, отрабатывать сценарии атак и разрабатывать стратегии защиты.</w:t>
      </w:r>
      <w:r>
        <w:t xml:space="preserve"> </w:t>
      </w:r>
      <w:r>
        <w:t xml:space="preserve">В данной лабораторной работе проводится тестирование безопасности инфраструктуры с использованием утилиты Nmap для сканирования сети, а также Metasploit Framework для эксплуатации уязвимостей. Особое внимание уделяется уязвимости CVE-2021-34473 (ProxyShell), связанной с почтовыми серверами Microsoft Exchange, которая позволяет злоумышленнику выполнить удаленное выполнение кода (RCE) и получить несанкционированный доступ к системе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сканировали подсеть 195.239.174.0/24 для поиска открытых портов, которые можно использовать для атаки на инфраструктуру. Сканирование провели с использованием утилиты nma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16842"/>
            <wp:effectExtent b="0" l="0" r="0" t="0"/>
            <wp:docPr descr="Figure 1: Результат сканирования сет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зультат сканирования сети</w:t>
      </w:r>
    </w:p>
    <w:bookmarkEnd w:id="0"/>
    <w:p>
      <w:pPr>
        <w:pStyle w:val="BodyText"/>
      </w:pPr>
      <w:r>
        <w:t xml:space="preserve">В результате сканирования на хосте 195.239.174.1 получены следующие открытые порты 25 и 443: 25 порт – стандартный порт, предназначенный для передачи электронных писем между почтовыми сервисами; 443 порт – стандартный порт для защищенной связи веб-браузера. Наличие данных портов предполагает, что на хосте 195.239.174.1 установлен почтовый сервер. В наличии почтового сервера можно убедиться по адресу https://195.239.174.1</w:t>
      </w:r>
    </w:p>
    <w:p>
      <w:pPr>
        <w:numPr>
          <w:ilvl w:val="0"/>
          <w:numId w:val="1003"/>
        </w:numPr>
        <w:pStyle w:val="Compact"/>
      </w:pPr>
      <w:r>
        <w:t xml:space="preserve">Зашли в режим разработчика, нажали правую кнопку мыши и выбрали в контекстном меню «Inspect (Q)»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000500"/>
            <wp:effectExtent b="0" l="0" r="0" t="0"/>
            <wp:docPr descr="Figure 2: Веб-интерфейс Exchange Server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еб-интерфейс Exchange Server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000500"/>
            <wp:effectExtent b="0" l="0" r="0" t="0"/>
            <wp:docPr descr="Figure 3: Получение версии Exchange Server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олучение версии Exchange Server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атаки использовали инструмент для создания, тестирования и использования exploit Metasploit. Для поиска возможных векторов атаки дальнейшее сканирование с помощью данного модул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225616"/>
            <wp:effectExtent b="0" l="0" r="0" t="0"/>
            <wp:docPr descr="Figure 4: Запуск модуля Metasploit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пуск модуля Metasploit</w:t>
      </w:r>
    </w:p>
    <w:bookmarkEnd w:id="0"/>
    <w:p>
      <w:pPr>
        <w:pStyle w:val="BodyText"/>
      </w:pPr>
      <w:r>
        <w:t xml:space="preserve">Ввели пароль: qwe123!@#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819650" cy="3810000"/>
            <wp:effectExtent b="0" l="0" r="0" t="0"/>
            <wp:docPr descr="Figure 5: Вход с систему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ход с систему</w:t>
      </w:r>
    </w:p>
    <w:bookmarkEnd w:id="0"/>
    <w:p>
      <w:pPr>
        <w:pStyle w:val="BodyText"/>
      </w:pPr>
      <w:r>
        <w:t xml:space="preserve">Получили доступ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6326232"/>
            <wp:effectExtent b="0" l="0" r="0" t="0"/>
            <wp:docPr descr="Figure 6: Вход с систему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ход с систем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захвата флага получили сессию с удаленным хостом 195.239.174.1 с использованием возможность RCE. Далее произвели захват флага, эксплуатируя возможность RCE двумя модулям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000500"/>
            <wp:effectExtent b="0" l="0" r="0" t="0"/>
            <wp:docPr descr="Figure 7: Перечень модулей Metasploit для атак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чень модулей Metasploit для ата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лее воспользовались модулем windows/http/exchange_proxyshell_rce. С помощью команды use 15 выбрали данный модуль и задали параметры lhost (IP-адрес атакующей машины) и rhosts (IP-адрес целевой системы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966787"/>
            <wp:effectExtent b="0" l="0" r="0" t="0"/>
            <wp:docPr descr="Figure 8: Установка необходимых для exploit параметров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Установка необходимых для exploit параметров</w:t>
      </w:r>
    </w:p>
    <w:bookmarkEnd w:id="0"/>
    <w:p>
      <w:pPr>
        <w:pStyle w:val="BodyText"/>
      </w:pPr>
      <w:r>
        <w:t xml:space="preserve">Далее запустили модуль ProxyShell и получили meterpeter сессию.</w:t>
      </w:r>
      <w:r>
        <w:t xml:space="preserve"> </w:t>
      </w:r>
      <w:r>
        <w:t xml:space="preserve">В процессе эксплуатации модуля ProxyShell обнаружена и проэксплуатирована уязвимость CVE-2021 34473 – https://www.cvedetails.com/cve/CVE-2021-34473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400300"/>
            <wp:effectExtent b="0" l="0" r="0" t="0"/>
            <wp:docPr descr="Figure 9: Нахождение уязвимого сервер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Нахождение уязвимого сервера</w:t>
      </w:r>
    </w:p>
    <w:bookmarkEnd w:id="0"/>
    <w:p>
      <w:pPr>
        <w:pStyle w:val="BodyText"/>
      </w:pPr>
      <w:r>
        <w:t xml:space="preserve">С использованием почты manager1@ampire.corp применили данный модуль для получения соединения с удаленным узлом. Далее задали все необходимые параметры для модуля</w:t>
      </w:r>
    </w:p>
    <w:p>
      <w:pPr>
        <w:numPr>
          <w:ilvl w:val="0"/>
          <w:numId w:val="1007"/>
        </w:numPr>
        <w:pStyle w:val="Compact"/>
      </w:pPr>
      <w:r>
        <w:t xml:space="preserve">Следующим шагом запустили эксплуатацию уязвимости ProxyLogo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000500"/>
            <wp:effectExtent b="0" l="0" r="0" t="0"/>
            <wp:docPr descr="Figure 10: Процесс эксплуатации уязвимого сервер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цесс эксплуатации уязвимого сервер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000500"/>
            <wp:effectExtent b="0" l="0" r="0" t="0"/>
            <wp:docPr descr="Figure 11: Процесс эксплуатации уязвимого сервер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роцесс эксплуатации уязвимого сервера</w:t>
      </w:r>
    </w:p>
    <w:bookmarkEnd w:id="0"/>
    <w:p>
      <w:pPr>
        <w:pStyle w:val="BodyText"/>
      </w:pPr>
      <w:r>
        <w:t xml:space="preserve">После получения сессии с почтовым сервером можно найти флаг по пути Windows.system32 в файле flag_for_red_team.tx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05808"/>
            <wp:effectExtent b="0" l="0" r="0" t="0"/>
            <wp:docPr descr="Figure 12: Путь к флагу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уть к флагу</w:t>
      </w:r>
    </w:p>
    <w:bookmarkEnd w:id="0"/>
    <w:p>
      <w:pPr>
        <w:pStyle w:val="BodyText"/>
      </w:pPr>
      <w:r>
        <w:t xml:space="preserve">Попытались зайти снова используя use 15: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625078"/>
            <wp:effectExtent b="0" l="0" r="0" t="0"/>
            <wp:docPr descr="Figure 13: Провер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Проверка</w:t>
      </w:r>
    </w:p>
    <w:bookmarkEnd w:id="0"/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о проведено тестирование на проникновение с целью выявления уязвимостей в инфраструктуре. С помощью утилиты Nmap был выполнен анализ сети, выявлены открытые порты и определены работающие сервисы. Для эксплуатации уязвимости использовался Metasploit Framework, что позволило получить удаленный доступ к системе посредством уязвимости CVE-2021-34473 (ProxyShell).</w:t>
      </w:r>
    </w:p>
    <w:p>
      <w:pPr>
        <w:pStyle w:val="BodyText"/>
      </w:pPr>
      <w:r>
        <w:t xml:space="preserve">В результате успешного проведения атаки была получена Meterpreter-сессия, что дало возможность выполнить команды на удаленной системе и обнаружить флаг, подтверждающий успешную эксплуатацию. Работа продемонстрировала важность тестирования на проникновение для выявления уязвимостей и необходимости своевременного обновления программного обеспечения для предотвращения атак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ыполнили Студенты группы НБИбд-02-22. Щербака В.В., Захаренко А.В., Кроитору Е.</dc:creator>
  <dc:language>ru-RU</dc:language>
  <cp:keywords/>
  <dcterms:created xsi:type="dcterms:W3CDTF">2025-03-27T20:20:23Z</dcterms:created>
  <dcterms:modified xsi:type="dcterms:W3CDTF">2025-03-27T20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иберполигон захват почтового 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